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2829"/>
        <w:gridCol w:w="7236"/>
      </w:tblGrid>
      <w:tr w:rsidR="00686E17" w:rsidRPr="00C16780" w14:paraId="2B8F4AD8" w14:textId="77777777" w:rsidTr="00226D9E">
        <w:trPr>
          <w:trHeight w:val="1725"/>
          <w:jc w:val="center"/>
        </w:trPr>
        <w:tc>
          <w:tcPr>
            <w:tcW w:w="2829" w:type="dxa"/>
            <w:vAlign w:val="center"/>
          </w:tcPr>
          <w:p w14:paraId="7CE4904E" w14:textId="77777777" w:rsidR="00686E17" w:rsidRPr="00C16780" w:rsidRDefault="00686E17" w:rsidP="00615C2B">
            <w:pPr>
              <w:spacing w:line="240" w:lineRule="auto"/>
              <w:contextualSpacing/>
              <w:jc w:val="center"/>
              <w:rPr>
                <w:b/>
                <w:sz w:val="32"/>
                <w:szCs w:val="28"/>
              </w:rPr>
            </w:pPr>
            <w:r w:rsidRPr="00C16780">
              <w:rPr>
                <w:b/>
                <w:noProof/>
                <w:sz w:val="28"/>
                <w:szCs w:val="32"/>
              </w:rPr>
              <w:drawing>
                <wp:inline distT="0" distB="0" distL="0" distR="0" wp14:anchorId="75CCF49E" wp14:editId="52D14A68">
                  <wp:extent cx="914400" cy="724246"/>
                  <wp:effectExtent l="0" t="0" r="0" b="0"/>
                  <wp:docPr id="595402305" name="picture" descr="http://www.po.opole.pl/media/logotypy/2014/logotyp-politechnika-opolska-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42" r="14959"/>
                          <a:stretch/>
                        </pic:blipFill>
                        <pic:spPr bwMode="auto">
                          <a:xfrm>
                            <a:off x="0" y="0"/>
                            <a:ext cx="967336" cy="7661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6" w:type="dxa"/>
            <w:vAlign w:val="center"/>
          </w:tcPr>
          <w:p w14:paraId="6781076E" w14:textId="77777777" w:rsidR="00686E17" w:rsidRPr="00C16780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C16780">
              <w:rPr>
                <w:b/>
                <w:sz w:val="28"/>
                <w:szCs w:val="32"/>
              </w:rPr>
              <w:t>Politechnika Opolska</w:t>
            </w:r>
          </w:p>
          <w:p w14:paraId="5C06F3FB" w14:textId="77777777" w:rsidR="00686E17" w:rsidRPr="00C16780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C16780">
              <w:rPr>
                <w:b/>
                <w:sz w:val="28"/>
                <w:szCs w:val="32"/>
              </w:rPr>
              <w:t>Wydział Elektrotechniki, Automatyki i Informatyki</w:t>
            </w:r>
          </w:p>
          <w:p w14:paraId="11CAC90A" w14:textId="68769FE1" w:rsidR="00686E17" w:rsidRPr="00C16780" w:rsidRDefault="00874EFB" w:rsidP="00615C2B">
            <w:pPr>
              <w:spacing w:before="840" w:after="840" w:line="240" w:lineRule="auto"/>
              <w:contextualSpacing/>
              <w:jc w:val="left"/>
              <w:rPr>
                <w:b/>
                <w:sz w:val="32"/>
                <w:szCs w:val="28"/>
              </w:rPr>
            </w:pPr>
            <w:r w:rsidRPr="00C16780">
              <w:rPr>
                <w:b/>
                <w:sz w:val="28"/>
                <w:szCs w:val="32"/>
              </w:rPr>
              <w:t>Katedra</w:t>
            </w:r>
            <w:r w:rsidR="00686E17" w:rsidRPr="00C16780">
              <w:rPr>
                <w:b/>
                <w:sz w:val="28"/>
                <w:szCs w:val="32"/>
              </w:rPr>
              <w:t xml:space="preserve"> Informatyki</w:t>
            </w:r>
          </w:p>
        </w:tc>
      </w:tr>
      <w:tr w:rsidR="00686E17" w:rsidRPr="00C16780" w14:paraId="5B6986D6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3336FB83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Rok akademicki</w:t>
            </w:r>
          </w:p>
        </w:tc>
        <w:tc>
          <w:tcPr>
            <w:tcW w:w="7236" w:type="dxa"/>
            <w:vAlign w:val="center"/>
          </w:tcPr>
          <w:p w14:paraId="5F5BAF86" w14:textId="69532077" w:rsidR="00686E17" w:rsidRPr="00C16780" w:rsidRDefault="00686E17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20</w:t>
            </w:r>
            <w:r w:rsidR="000E3F5C" w:rsidRPr="00C16780">
              <w:rPr>
                <w:sz w:val="28"/>
                <w:szCs w:val="28"/>
              </w:rPr>
              <w:t>2</w:t>
            </w:r>
            <w:r w:rsidR="00331655" w:rsidRPr="00C16780">
              <w:rPr>
                <w:sz w:val="28"/>
                <w:szCs w:val="28"/>
              </w:rPr>
              <w:t>3</w:t>
            </w:r>
            <w:r w:rsidR="00C16780" w:rsidRPr="00C16780">
              <w:rPr>
                <w:sz w:val="28"/>
                <w:szCs w:val="28"/>
              </w:rPr>
              <w:t>/2024</w:t>
            </w:r>
          </w:p>
        </w:tc>
      </w:tr>
      <w:tr w:rsidR="00686E17" w:rsidRPr="00C16780" w14:paraId="7335E997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A66B3CE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Przedmiot</w:t>
            </w:r>
          </w:p>
        </w:tc>
        <w:tc>
          <w:tcPr>
            <w:tcW w:w="7236" w:type="dxa"/>
            <w:vAlign w:val="center"/>
          </w:tcPr>
          <w:p w14:paraId="510CCD89" w14:textId="404322D1" w:rsidR="00686E17" w:rsidRPr="00C16780" w:rsidRDefault="00F8181E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chanizmy programowania widoków aplikacji</w:t>
            </w:r>
          </w:p>
        </w:tc>
      </w:tr>
      <w:tr w:rsidR="00686E17" w:rsidRPr="00C16780" w14:paraId="3B3CC904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64F4A7A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Prowadzący zajęcia</w:t>
            </w:r>
          </w:p>
        </w:tc>
        <w:tc>
          <w:tcPr>
            <w:tcW w:w="7236" w:type="dxa"/>
            <w:vAlign w:val="center"/>
          </w:tcPr>
          <w:p w14:paraId="5AE917A4" w14:textId="491F1E04" w:rsidR="00686E17" w:rsidRPr="00C16780" w:rsidRDefault="00CA46E9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Dr</w:t>
            </w:r>
            <w:r w:rsidR="00D452B3" w:rsidRPr="00C16780">
              <w:rPr>
                <w:sz w:val="28"/>
                <w:szCs w:val="28"/>
              </w:rPr>
              <w:t xml:space="preserve"> </w:t>
            </w:r>
            <w:r w:rsidRPr="00C16780">
              <w:rPr>
                <w:sz w:val="28"/>
                <w:szCs w:val="28"/>
              </w:rPr>
              <w:t xml:space="preserve">inż. </w:t>
            </w:r>
            <w:r w:rsidR="00F8181E">
              <w:rPr>
                <w:sz w:val="28"/>
                <w:szCs w:val="28"/>
              </w:rPr>
              <w:t>Waldemar Pokuta</w:t>
            </w:r>
          </w:p>
        </w:tc>
      </w:tr>
      <w:tr w:rsidR="00686E17" w:rsidRPr="00C16780" w14:paraId="49843F50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25F88183" w14:textId="77777777" w:rsidR="00686E17" w:rsidRPr="00C16780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C16780">
              <w:rPr>
                <w:b/>
                <w:sz w:val="28"/>
                <w:szCs w:val="28"/>
              </w:rPr>
              <w:t>Nr grupy</w:t>
            </w:r>
          </w:p>
        </w:tc>
        <w:tc>
          <w:tcPr>
            <w:tcW w:w="7236" w:type="dxa"/>
            <w:vAlign w:val="center"/>
          </w:tcPr>
          <w:p w14:paraId="498D3703" w14:textId="3527C241" w:rsidR="00686E17" w:rsidRPr="00C16780" w:rsidRDefault="00D452B3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C16780">
              <w:rPr>
                <w:sz w:val="28"/>
                <w:szCs w:val="28"/>
              </w:rPr>
              <w:t>1</w:t>
            </w:r>
          </w:p>
        </w:tc>
      </w:tr>
    </w:tbl>
    <w:p w14:paraId="717DB601" w14:textId="77777777" w:rsidR="00686E17" w:rsidRPr="00C16780" w:rsidRDefault="00686E17" w:rsidP="00544E25">
      <w:pPr>
        <w:spacing w:before="840" w:after="840"/>
        <w:contextualSpacing/>
        <w:jc w:val="center"/>
        <w:rPr>
          <w:sz w:val="40"/>
          <w:szCs w:val="28"/>
        </w:rPr>
      </w:pPr>
    </w:p>
    <w:p w14:paraId="7EBC2B50" w14:textId="77777777" w:rsidR="008B696D" w:rsidRPr="00C16780" w:rsidRDefault="008B696D" w:rsidP="008B696D">
      <w:pPr>
        <w:spacing w:before="840" w:after="840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681D12" w:rsidRPr="00C16780" w14:paraId="28C8CA63" w14:textId="77777777" w:rsidTr="00681D12">
        <w:trPr>
          <w:trHeight w:val="863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13D68C15" w14:textId="39529D03" w:rsidR="00681D12" w:rsidRPr="00C16780" w:rsidRDefault="00F8181E" w:rsidP="00681D12">
            <w:pPr>
              <w:spacing w:before="240" w:after="240"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>
              <w:rPr>
                <w:b/>
                <w:bCs/>
                <w:sz w:val="36"/>
                <w:szCs w:val="20"/>
              </w:rPr>
              <w:t>Strona do recenzji książek</w:t>
            </w:r>
          </w:p>
        </w:tc>
      </w:tr>
    </w:tbl>
    <w:p w14:paraId="3A08F9C1" w14:textId="77777777" w:rsidR="008B696D" w:rsidRPr="00C16780" w:rsidRDefault="008B696D" w:rsidP="00226D9E">
      <w:pPr>
        <w:spacing w:line="240" w:lineRule="auto"/>
        <w:contextualSpacing/>
        <w:rPr>
          <w:b/>
          <w:bCs/>
          <w:sz w:val="36"/>
          <w:szCs w:val="20"/>
        </w:rPr>
      </w:pPr>
    </w:p>
    <w:tbl>
      <w:tblPr>
        <w:tblStyle w:val="Tabela-Siatka"/>
        <w:tblW w:w="5260" w:type="dxa"/>
        <w:jc w:val="center"/>
        <w:tblLook w:val="04A0" w:firstRow="1" w:lastRow="0" w:firstColumn="1" w:lastColumn="0" w:noHBand="0" w:noVBand="1"/>
      </w:tblPr>
      <w:tblGrid>
        <w:gridCol w:w="3828"/>
        <w:gridCol w:w="1432"/>
      </w:tblGrid>
      <w:tr w:rsidR="00681D12" w:rsidRPr="00C16780" w14:paraId="405CF389" w14:textId="77777777" w:rsidTr="00681D12">
        <w:trPr>
          <w:trHeight w:val="322"/>
          <w:jc w:val="center"/>
        </w:trPr>
        <w:tc>
          <w:tcPr>
            <w:tcW w:w="3828" w:type="dxa"/>
            <w:vMerge w:val="restart"/>
            <w:shd w:val="clear" w:color="auto" w:fill="E7E6E6" w:themeFill="background2"/>
            <w:vAlign w:val="center"/>
          </w:tcPr>
          <w:p w14:paraId="05622706" w14:textId="77777777" w:rsidR="00681D12" w:rsidRPr="00C16780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C16780">
              <w:rPr>
                <w:b/>
                <w:bCs/>
                <w:sz w:val="28"/>
              </w:rPr>
              <w:t>Nazwisko i imię</w:t>
            </w:r>
          </w:p>
        </w:tc>
        <w:tc>
          <w:tcPr>
            <w:tcW w:w="1432" w:type="dxa"/>
            <w:vMerge w:val="restart"/>
            <w:shd w:val="clear" w:color="auto" w:fill="E7E6E6" w:themeFill="background2"/>
            <w:vAlign w:val="center"/>
          </w:tcPr>
          <w:p w14:paraId="217FD6B7" w14:textId="77777777" w:rsidR="00681D12" w:rsidRPr="00C16780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C16780">
              <w:rPr>
                <w:b/>
                <w:bCs/>
              </w:rPr>
              <w:t>Nr indeksu</w:t>
            </w:r>
          </w:p>
        </w:tc>
      </w:tr>
      <w:tr w:rsidR="00681D12" w:rsidRPr="00C16780" w14:paraId="482E33C8" w14:textId="77777777" w:rsidTr="00681D12">
        <w:trPr>
          <w:trHeight w:val="276"/>
          <w:jc w:val="center"/>
        </w:trPr>
        <w:tc>
          <w:tcPr>
            <w:tcW w:w="3828" w:type="dxa"/>
            <w:vMerge/>
            <w:shd w:val="clear" w:color="auto" w:fill="E7E6E6" w:themeFill="background2"/>
          </w:tcPr>
          <w:p w14:paraId="48F7AC6E" w14:textId="77777777" w:rsidR="00681D12" w:rsidRPr="00C16780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  <w:tc>
          <w:tcPr>
            <w:tcW w:w="1432" w:type="dxa"/>
            <w:vMerge/>
            <w:shd w:val="clear" w:color="auto" w:fill="E7E6E6" w:themeFill="background2"/>
          </w:tcPr>
          <w:p w14:paraId="609ED3BF" w14:textId="77777777" w:rsidR="00681D12" w:rsidRPr="00C16780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</w:tr>
      <w:tr w:rsidR="00681D12" w:rsidRPr="00C16780" w14:paraId="6CDCF1A7" w14:textId="77777777" w:rsidTr="00681D12">
        <w:trPr>
          <w:jc w:val="center"/>
        </w:trPr>
        <w:tc>
          <w:tcPr>
            <w:tcW w:w="3828" w:type="dxa"/>
          </w:tcPr>
          <w:p w14:paraId="2F8560FD" w14:textId="3C6692A6" w:rsidR="00681D12" w:rsidRPr="00C16780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C16780">
              <w:rPr>
                <w:b/>
                <w:bCs/>
              </w:rPr>
              <w:t>Dominik Boguszewski</w:t>
            </w:r>
          </w:p>
        </w:tc>
        <w:tc>
          <w:tcPr>
            <w:tcW w:w="1432" w:type="dxa"/>
          </w:tcPr>
          <w:p w14:paraId="2AE6A1E1" w14:textId="6C56D14B" w:rsidR="00681D12" w:rsidRPr="00C16780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C16780">
              <w:rPr>
                <w:b/>
                <w:bCs/>
              </w:rPr>
              <w:t>98784</w:t>
            </w:r>
          </w:p>
        </w:tc>
      </w:tr>
    </w:tbl>
    <w:p w14:paraId="732F875B" w14:textId="77777777" w:rsidR="00226D9E" w:rsidRPr="00C16780" w:rsidRDefault="00226D9E" w:rsidP="00226D9E">
      <w:pPr>
        <w:spacing w:line="240" w:lineRule="auto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226D9E" w:rsidRPr="00C16780" w14:paraId="24CD364D" w14:textId="77777777" w:rsidTr="00226D9E">
        <w:trPr>
          <w:trHeight w:val="555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01689949" w14:textId="77777777" w:rsidR="00226D9E" w:rsidRPr="00C16780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 w:rsidRPr="00C16780">
              <w:rPr>
                <w:b/>
                <w:bCs/>
                <w:sz w:val="32"/>
                <w:szCs w:val="20"/>
              </w:rPr>
              <w:t>Uwagi</w:t>
            </w:r>
          </w:p>
        </w:tc>
      </w:tr>
      <w:tr w:rsidR="00226D9E" w:rsidRPr="00C16780" w14:paraId="3D64B787" w14:textId="77777777" w:rsidTr="00226D9E">
        <w:trPr>
          <w:trHeight w:val="5147"/>
          <w:jc w:val="center"/>
        </w:trPr>
        <w:tc>
          <w:tcPr>
            <w:tcW w:w="10065" w:type="dxa"/>
          </w:tcPr>
          <w:p w14:paraId="6FA8E4F6" w14:textId="77777777" w:rsidR="00226D9E" w:rsidRPr="00C16780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</w:p>
        </w:tc>
      </w:tr>
    </w:tbl>
    <w:p w14:paraId="5BE1858A" w14:textId="609DFCCC" w:rsidR="0026686E" w:rsidRPr="00C16780" w:rsidRDefault="0026686E" w:rsidP="008B696D">
      <w:pPr>
        <w:rPr>
          <w:b/>
          <w:sz w:val="28"/>
          <w:szCs w:val="20"/>
        </w:rPr>
      </w:pPr>
    </w:p>
    <w:p w14:paraId="27F8165F" w14:textId="77777777" w:rsidR="0026686E" w:rsidRPr="00C16780" w:rsidRDefault="0026686E">
      <w:pPr>
        <w:spacing w:after="160" w:line="259" w:lineRule="auto"/>
        <w:jc w:val="left"/>
        <w:rPr>
          <w:b/>
          <w:sz w:val="28"/>
          <w:szCs w:val="20"/>
        </w:rPr>
      </w:pPr>
      <w:r w:rsidRPr="00C16780">
        <w:rPr>
          <w:b/>
          <w:sz w:val="28"/>
          <w:szCs w:val="20"/>
        </w:rPr>
        <w:br w:type="page"/>
      </w:r>
    </w:p>
    <w:p w14:paraId="79F92C10" w14:textId="1A31DF47" w:rsidR="00D452B3" w:rsidRPr="00C16780" w:rsidRDefault="00F8181E" w:rsidP="00D452B3">
      <w:pPr>
        <w:pStyle w:val="Akapitzlist"/>
        <w:numPr>
          <w:ilvl w:val="0"/>
          <w:numId w:val="8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lastRenderedPageBreak/>
        <w:t>Opis tematu</w:t>
      </w:r>
    </w:p>
    <w:p w14:paraId="1368C5C4" w14:textId="6B448E82" w:rsidR="00F8181E" w:rsidRPr="00F8181E" w:rsidRDefault="00F8181E" w:rsidP="00F8181E">
      <w:pPr>
        <w:pStyle w:val="Akapitzlist"/>
        <w:ind w:left="0"/>
        <w:rPr>
          <w:bCs/>
          <w:sz w:val="28"/>
          <w:szCs w:val="20"/>
        </w:rPr>
      </w:pPr>
      <w:r>
        <w:rPr>
          <w:bCs/>
          <w:sz w:val="28"/>
          <w:szCs w:val="20"/>
        </w:rPr>
        <w:t>Założeniem projektu jest stworzenie strony internetowej do recenzowania książek. Strona powinna umożliwić dodanie książki oraz jej skomentowanie.</w:t>
      </w:r>
    </w:p>
    <w:p w14:paraId="30FE0FA0" w14:textId="1DAA2B9F" w:rsidR="00D452B3" w:rsidRPr="00C16780" w:rsidRDefault="00D452B3" w:rsidP="00D452B3">
      <w:pPr>
        <w:pStyle w:val="Akapitzlist"/>
        <w:ind w:left="0"/>
        <w:jc w:val="center"/>
        <w:rPr>
          <w:bCs/>
          <w:sz w:val="18"/>
          <w:szCs w:val="18"/>
        </w:rPr>
      </w:pPr>
    </w:p>
    <w:p w14:paraId="2458299C" w14:textId="45C2F134" w:rsidR="00D452B3" w:rsidRDefault="00F8181E" w:rsidP="00D452B3">
      <w:pPr>
        <w:pStyle w:val="Akapitzlist"/>
        <w:numPr>
          <w:ilvl w:val="0"/>
          <w:numId w:val="8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Wykonanie</w:t>
      </w:r>
    </w:p>
    <w:p w14:paraId="6DF09AA7" w14:textId="20E32699" w:rsidR="009D23E1" w:rsidRDefault="009D23E1" w:rsidP="00A372DA">
      <w:pPr>
        <w:jc w:val="center"/>
        <w:rPr>
          <w:bCs/>
          <w:sz w:val="18"/>
          <w:szCs w:val="18"/>
        </w:rPr>
      </w:pPr>
    </w:p>
    <w:p w14:paraId="7147F4B1" w14:textId="08E05DB7" w:rsidR="00A372DA" w:rsidRDefault="002A7190" w:rsidP="00A372DA">
      <w:pPr>
        <w:jc w:val="center"/>
        <w:rPr>
          <w:bCs/>
          <w:sz w:val="18"/>
          <w:szCs w:val="18"/>
        </w:rPr>
      </w:pPr>
      <w:r w:rsidRPr="002A7190">
        <w:rPr>
          <w:bCs/>
          <w:sz w:val="18"/>
          <w:szCs w:val="18"/>
        </w:rPr>
        <w:drawing>
          <wp:inline distT="0" distB="0" distL="0" distR="0" wp14:anchorId="2277F70B" wp14:editId="72351AF5">
            <wp:extent cx="6120130" cy="2700020"/>
            <wp:effectExtent l="0" t="0" r="0" b="5080"/>
            <wp:docPr id="1888977823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977823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81AD" w14:textId="6552D978" w:rsidR="002A7190" w:rsidRDefault="002A7190" w:rsidP="00A372DA">
      <w:pPr>
        <w:jc w:val="center"/>
        <w:rPr>
          <w:bCs/>
          <w:sz w:val="18"/>
          <w:szCs w:val="18"/>
        </w:rPr>
      </w:pPr>
      <w:r>
        <w:rPr>
          <w:bCs/>
          <w:sz w:val="18"/>
          <w:szCs w:val="18"/>
        </w:rPr>
        <w:t>Zmiana autoryzacji dla zalogowanego użytkownika</w:t>
      </w:r>
    </w:p>
    <w:p w14:paraId="2B1E743E" w14:textId="77777777" w:rsidR="002A7190" w:rsidRDefault="002A7190" w:rsidP="00A372DA">
      <w:pPr>
        <w:jc w:val="center"/>
        <w:rPr>
          <w:bCs/>
          <w:sz w:val="18"/>
          <w:szCs w:val="18"/>
        </w:rPr>
      </w:pPr>
    </w:p>
    <w:p w14:paraId="1DC30CB1" w14:textId="77777777" w:rsidR="002A7190" w:rsidRPr="00F8181E" w:rsidRDefault="002A7190" w:rsidP="00A372DA">
      <w:pPr>
        <w:jc w:val="center"/>
        <w:rPr>
          <w:bCs/>
          <w:sz w:val="18"/>
          <w:szCs w:val="18"/>
        </w:rPr>
      </w:pPr>
    </w:p>
    <w:sectPr w:rsidR="002A7190" w:rsidRPr="00F8181E" w:rsidSect="00F14375">
      <w:footerReference w:type="default" r:id="rId10"/>
      <w:pgSz w:w="11906" w:h="16838"/>
      <w:pgMar w:top="567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25E178" w14:textId="77777777" w:rsidR="00F14375" w:rsidRDefault="00F14375" w:rsidP="003B32F3">
      <w:pPr>
        <w:spacing w:line="240" w:lineRule="auto"/>
      </w:pPr>
      <w:r>
        <w:separator/>
      </w:r>
    </w:p>
  </w:endnote>
  <w:endnote w:type="continuationSeparator" w:id="0">
    <w:p w14:paraId="6F0DF882" w14:textId="77777777" w:rsidR="00F14375" w:rsidRDefault="00F14375" w:rsidP="003B3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B2370" w14:textId="77777777" w:rsidR="003B32F3" w:rsidRDefault="003B32F3" w:rsidP="000B21E2">
    <w:pPr>
      <w:pStyle w:val="Stopka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BCB5926" w14:textId="77777777" w:rsidR="003B32F3" w:rsidRDefault="003B32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D8231" w14:textId="77777777" w:rsidR="00F14375" w:rsidRDefault="00F14375" w:rsidP="003B32F3">
      <w:pPr>
        <w:spacing w:line="240" w:lineRule="auto"/>
      </w:pPr>
      <w:r>
        <w:separator/>
      </w:r>
    </w:p>
  </w:footnote>
  <w:footnote w:type="continuationSeparator" w:id="0">
    <w:p w14:paraId="764D8FD4" w14:textId="77777777" w:rsidR="00F14375" w:rsidRDefault="00F14375" w:rsidP="003B32F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34FA"/>
    <w:multiLevelType w:val="hybridMultilevel"/>
    <w:tmpl w:val="16B0C0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E25B5"/>
    <w:multiLevelType w:val="hybridMultilevel"/>
    <w:tmpl w:val="8EE6B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649D7"/>
    <w:multiLevelType w:val="hybridMultilevel"/>
    <w:tmpl w:val="EFD093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3791C"/>
    <w:multiLevelType w:val="hybridMultilevel"/>
    <w:tmpl w:val="777AE30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36230"/>
    <w:multiLevelType w:val="hybridMultilevel"/>
    <w:tmpl w:val="0CE2B93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1D43D4"/>
    <w:multiLevelType w:val="hybridMultilevel"/>
    <w:tmpl w:val="9BBA9C5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814EB5"/>
    <w:multiLevelType w:val="multilevel"/>
    <w:tmpl w:val="9740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3F341F"/>
    <w:multiLevelType w:val="multilevel"/>
    <w:tmpl w:val="94C0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A17D88"/>
    <w:multiLevelType w:val="hybridMultilevel"/>
    <w:tmpl w:val="23944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644B8E"/>
    <w:multiLevelType w:val="multilevel"/>
    <w:tmpl w:val="75A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4E7E1F"/>
    <w:multiLevelType w:val="multilevel"/>
    <w:tmpl w:val="66065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6206BE"/>
    <w:multiLevelType w:val="hybridMultilevel"/>
    <w:tmpl w:val="4392920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B6D30"/>
    <w:multiLevelType w:val="hybridMultilevel"/>
    <w:tmpl w:val="5C246A3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1937B5"/>
    <w:multiLevelType w:val="multilevel"/>
    <w:tmpl w:val="98766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F71EFB"/>
    <w:multiLevelType w:val="multilevel"/>
    <w:tmpl w:val="91305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B51C97"/>
    <w:multiLevelType w:val="hybridMultilevel"/>
    <w:tmpl w:val="0CCC3A7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E46D9E"/>
    <w:multiLevelType w:val="hybridMultilevel"/>
    <w:tmpl w:val="5944E9B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1A6384"/>
    <w:multiLevelType w:val="hybridMultilevel"/>
    <w:tmpl w:val="4656E8A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608423">
    <w:abstractNumId w:val="7"/>
  </w:num>
  <w:num w:numId="2" w16cid:durableId="131220114">
    <w:abstractNumId w:val="13"/>
  </w:num>
  <w:num w:numId="3" w16cid:durableId="1131216978">
    <w:abstractNumId w:val="9"/>
  </w:num>
  <w:num w:numId="4" w16cid:durableId="601883866">
    <w:abstractNumId w:val="14"/>
  </w:num>
  <w:num w:numId="5" w16cid:durableId="868565468">
    <w:abstractNumId w:val="6"/>
  </w:num>
  <w:num w:numId="6" w16cid:durableId="73550167">
    <w:abstractNumId w:val="10"/>
  </w:num>
  <w:num w:numId="7" w16cid:durableId="1382055046">
    <w:abstractNumId w:val="16"/>
  </w:num>
  <w:num w:numId="8" w16cid:durableId="313800685">
    <w:abstractNumId w:val="1"/>
  </w:num>
  <w:num w:numId="9" w16cid:durableId="758909813">
    <w:abstractNumId w:val="8"/>
  </w:num>
  <w:num w:numId="10" w16cid:durableId="1976913431">
    <w:abstractNumId w:val="0"/>
  </w:num>
  <w:num w:numId="11" w16cid:durableId="1214078081">
    <w:abstractNumId w:val="2"/>
  </w:num>
  <w:num w:numId="12" w16cid:durableId="2131625956">
    <w:abstractNumId w:val="15"/>
  </w:num>
  <w:num w:numId="13" w16cid:durableId="868643696">
    <w:abstractNumId w:val="12"/>
  </w:num>
  <w:num w:numId="14" w16cid:durableId="1732531860">
    <w:abstractNumId w:val="4"/>
  </w:num>
  <w:num w:numId="15" w16cid:durableId="1300383863">
    <w:abstractNumId w:val="5"/>
  </w:num>
  <w:num w:numId="16" w16cid:durableId="1162235202">
    <w:abstractNumId w:val="11"/>
  </w:num>
  <w:num w:numId="17" w16cid:durableId="1440952957">
    <w:abstractNumId w:val="17"/>
  </w:num>
  <w:num w:numId="18" w16cid:durableId="54620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TW1NDUwMDIysjRV0lEKTi0uzszPAykwrAUAok2JOywAAAA="/>
  </w:docVars>
  <w:rsids>
    <w:rsidRoot w:val="008B696D"/>
    <w:rsid w:val="0005000D"/>
    <w:rsid w:val="00083920"/>
    <w:rsid w:val="000B21E2"/>
    <w:rsid w:val="000E010D"/>
    <w:rsid w:val="000E3F5C"/>
    <w:rsid w:val="00142752"/>
    <w:rsid w:val="0016103D"/>
    <w:rsid w:val="00171C45"/>
    <w:rsid w:val="001C277B"/>
    <w:rsid w:val="001D5B39"/>
    <w:rsid w:val="001F0BAD"/>
    <w:rsid w:val="0020018E"/>
    <w:rsid w:val="00226D9E"/>
    <w:rsid w:val="00261592"/>
    <w:rsid w:val="00265E7C"/>
    <w:rsid w:val="0026686E"/>
    <w:rsid w:val="002A7190"/>
    <w:rsid w:val="002C59A5"/>
    <w:rsid w:val="003076A4"/>
    <w:rsid w:val="00331655"/>
    <w:rsid w:val="0033350F"/>
    <w:rsid w:val="00360A09"/>
    <w:rsid w:val="0036778C"/>
    <w:rsid w:val="003B32F3"/>
    <w:rsid w:val="003B7460"/>
    <w:rsid w:val="003E21D6"/>
    <w:rsid w:val="003F3D18"/>
    <w:rsid w:val="0041122F"/>
    <w:rsid w:val="00411773"/>
    <w:rsid w:val="00435BCE"/>
    <w:rsid w:val="00444833"/>
    <w:rsid w:val="00452EB8"/>
    <w:rsid w:val="0046213A"/>
    <w:rsid w:val="004942D6"/>
    <w:rsid w:val="004B1CC8"/>
    <w:rsid w:val="00501BB1"/>
    <w:rsid w:val="00515B97"/>
    <w:rsid w:val="00524796"/>
    <w:rsid w:val="00544E25"/>
    <w:rsid w:val="005668A7"/>
    <w:rsid w:val="00567982"/>
    <w:rsid w:val="0061065C"/>
    <w:rsid w:val="006772E9"/>
    <w:rsid w:val="00680708"/>
    <w:rsid w:val="00681D12"/>
    <w:rsid w:val="00686E17"/>
    <w:rsid w:val="006C2D89"/>
    <w:rsid w:val="006D0BBB"/>
    <w:rsid w:val="00717EE3"/>
    <w:rsid w:val="007E1EF7"/>
    <w:rsid w:val="00861E2F"/>
    <w:rsid w:val="00874EFB"/>
    <w:rsid w:val="008A79EC"/>
    <w:rsid w:val="008B696D"/>
    <w:rsid w:val="008D3EA3"/>
    <w:rsid w:val="00922A4C"/>
    <w:rsid w:val="00925420"/>
    <w:rsid w:val="009973D1"/>
    <w:rsid w:val="009B439D"/>
    <w:rsid w:val="009D23E1"/>
    <w:rsid w:val="009D41FE"/>
    <w:rsid w:val="00A037F3"/>
    <w:rsid w:val="00A372DA"/>
    <w:rsid w:val="00A77723"/>
    <w:rsid w:val="00A93E85"/>
    <w:rsid w:val="00AA1C3B"/>
    <w:rsid w:val="00B44ACA"/>
    <w:rsid w:val="00B457ED"/>
    <w:rsid w:val="00B74926"/>
    <w:rsid w:val="00BB6B85"/>
    <w:rsid w:val="00BC3358"/>
    <w:rsid w:val="00BC5AEF"/>
    <w:rsid w:val="00BF2078"/>
    <w:rsid w:val="00BF31E9"/>
    <w:rsid w:val="00C06943"/>
    <w:rsid w:val="00C16780"/>
    <w:rsid w:val="00C52026"/>
    <w:rsid w:val="00C768FB"/>
    <w:rsid w:val="00CA46E9"/>
    <w:rsid w:val="00D452B3"/>
    <w:rsid w:val="00D46E27"/>
    <w:rsid w:val="00D63F65"/>
    <w:rsid w:val="00DC7DEB"/>
    <w:rsid w:val="00DE7AF4"/>
    <w:rsid w:val="00DF1494"/>
    <w:rsid w:val="00E72BD6"/>
    <w:rsid w:val="00E96F35"/>
    <w:rsid w:val="00EE0EE6"/>
    <w:rsid w:val="00F14375"/>
    <w:rsid w:val="00F8181E"/>
    <w:rsid w:val="00FA54AF"/>
    <w:rsid w:val="00FE5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FEBF5"/>
  <w15:docId w15:val="{AB7D7426-9892-48EC-9E3C-DF5D43FFA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B696D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F0B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F0B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610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C7D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3B32F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32F3"/>
    <w:rPr>
      <w:rFonts w:asciiTheme="majorHAnsi" w:eastAsiaTheme="majorEastAsia" w:hAnsiTheme="majorHAnsi" w:cstheme="majorBidi"/>
      <w:spacing w:val="-10"/>
      <w:kern w:val="28"/>
      <w:sz w:val="56"/>
      <w:szCs w:val="5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1F0BA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F0BAD"/>
    <w:pPr>
      <w:spacing w:line="259" w:lineRule="auto"/>
      <w:jc w:val="left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1F0BAD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1F0BAD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1F0BAD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F0B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character" w:styleId="Hipercze">
    <w:name w:val="Hyperlink"/>
    <w:basedOn w:val="Domylnaczcionkaakapitu"/>
    <w:uiPriority w:val="99"/>
    <w:unhideWhenUsed/>
    <w:rsid w:val="001F0BAD"/>
    <w:rPr>
      <w:color w:val="0563C1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610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E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E7C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0E010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1C277B"/>
    <w:pPr>
      <w:spacing w:before="100" w:beforeAutospacing="1" w:after="100" w:afterAutospacing="1" w:line="240" w:lineRule="auto"/>
      <w:jc w:val="left"/>
    </w:pPr>
  </w:style>
  <w:style w:type="table" w:styleId="Tabela-Siatka">
    <w:name w:val="Table Grid"/>
    <w:basedOn w:val="Standardowy"/>
    <w:uiPriority w:val="39"/>
    <w:rsid w:val="000B2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C7DE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4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0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5D943-03A7-4E2C-A91C-FDC502059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79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</dc:creator>
  <cp:keywords/>
  <dc:description/>
  <cp:lastModifiedBy>d.boguszewski</cp:lastModifiedBy>
  <cp:revision>7</cp:revision>
  <cp:lastPrinted>2023-03-24T12:14:00Z</cp:lastPrinted>
  <dcterms:created xsi:type="dcterms:W3CDTF">2023-12-04T10:27:00Z</dcterms:created>
  <dcterms:modified xsi:type="dcterms:W3CDTF">2024-01-26T13:38:00Z</dcterms:modified>
</cp:coreProperties>
</file>